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Light"/>
        <w:tblW w:w="2280" w:type="dxa"/>
        <w:jc w:val="center"/>
        <w:tblLook w:val="04A0" w:firstRow="1" w:lastRow="0" w:firstColumn="1" w:lastColumn="0" w:noHBand="0" w:noVBand="1"/>
      </w:tblPr>
      <w:tblGrid>
        <w:gridCol w:w="1320"/>
        <w:gridCol w:w="1237"/>
      </w:tblGrid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communism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utopian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autumn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summer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cigarette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wet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pulmonary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artery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mankind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nation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africa</w:t>
            </w:r>
            <w:proofErr w:type="spellEnd"/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asia</w:t>
            </w:r>
            <w:proofErr w:type="spellEnd"/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chicago</w:t>
            </w:r>
            <w:proofErr w:type="spellEnd"/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portland</w:t>
            </w:r>
            <w:proofErr w:type="spellEnd"/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revolution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movement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september</w:t>
            </w:r>
            <w:proofErr w:type="spellEnd"/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december</w:t>
            </w:r>
            <w:proofErr w:type="spellEnd"/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chemical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thermal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detergent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fabrics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dictionary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text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storm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dry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worship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religion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rough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broken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memorial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smith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contacts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jobs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spending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spent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estimate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increase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entrance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street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moves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toes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fed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rest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secretary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congress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element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recognition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chairs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wooden</w:t>
            </w:r>
          </w:p>
        </w:tc>
      </w:tr>
      <w:tr w:rsidR="00D27D33" w:rsidRPr="00D27D33" w:rsidTr="00D27D33">
        <w:trPr>
          <w:trHeight w:val="288"/>
          <w:jc w:val="center"/>
        </w:trPr>
        <w:tc>
          <w:tcPr>
            <w:tcW w:w="118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pilot</w:t>
            </w:r>
          </w:p>
        </w:tc>
        <w:tc>
          <w:tcPr>
            <w:tcW w:w="1100" w:type="dxa"/>
            <w:noWrap/>
            <w:hideMark/>
          </w:tcPr>
          <w:p w:rsidR="00D27D33" w:rsidRPr="00D27D33" w:rsidRDefault="00D27D33" w:rsidP="00D27D33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27D33">
              <w:rPr>
                <w:rFonts w:ascii="Calibri" w:eastAsia="Times New Roman" w:hAnsi="Calibri" w:cs="Calibri"/>
                <w:color w:val="000000"/>
                <w:lang w:eastAsia="en-IN"/>
              </w:rPr>
              <w:t>programs</w:t>
            </w:r>
          </w:p>
        </w:tc>
      </w:tr>
    </w:tbl>
    <w:p w:rsidR="00CA50F9" w:rsidRDefault="00CA50F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A0325" w:rsidTr="000A0325">
        <w:tc>
          <w:tcPr>
            <w:tcW w:w="4508" w:type="dxa"/>
          </w:tcPr>
          <w:p w:rsidR="000A0325" w:rsidRDefault="000A0325" w:rsidP="000A0325">
            <w:r>
              <w:t>Cluster 99</w:t>
            </w:r>
          </w:p>
        </w:tc>
        <w:tc>
          <w:tcPr>
            <w:tcW w:w="4508" w:type="dxa"/>
          </w:tcPr>
          <w:p w:rsidR="000A0325" w:rsidRDefault="000A0325" w:rsidP="000A0325">
            <w:r>
              <w:t>thousand, fifteen, eleven, feet, pounds, minutes, times, forty, couple, later, hours, year, six, dollars, fourteen, fifty, three, hundred, months, twelve, twenty, several, years, month, ago, four, nearly, thirty, nine, five, million, spent, o'clock, days, twenty-five, weeks, ten, seven, two, eight, spend</w:t>
            </w:r>
          </w:p>
        </w:tc>
      </w:tr>
      <w:tr w:rsidR="000A0325" w:rsidTr="000A0325">
        <w:tc>
          <w:tcPr>
            <w:tcW w:w="4508" w:type="dxa"/>
          </w:tcPr>
          <w:p w:rsidR="000A0325" w:rsidRDefault="000A0325" w:rsidP="000A0325">
            <w:r>
              <w:t xml:space="preserve">Cluster 90 </w:t>
            </w:r>
          </w:p>
          <w:p w:rsidR="000A0325" w:rsidRDefault="000A0325" w:rsidP="000A0325"/>
        </w:tc>
        <w:tc>
          <w:tcPr>
            <w:tcW w:w="4508" w:type="dxa"/>
          </w:tcPr>
          <w:p w:rsidR="000A0325" w:rsidRDefault="000A0325" w:rsidP="000A0325">
            <w:r>
              <w:t>north, coast, river, east, berlin, west, south, bank</w:t>
            </w:r>
          </w:p>
        </w:tc>
      </w:tr>
      <w:tr w:rsidR="000A0325" w:rsidTr="000A0325">
        <w:tc>
          <w:tcPr>
            <w:tcW w:w="4508" w:type="dxa"/>
          </w:tcPr>
          <w:p w:rsidR="000A0325" w:rsidRDefault="000A0325" w:rsidP="000A0325">
            <w:r>
              <w:t>Cluster 63</w:t>
            </w:r>
          </w:p>
        </w:tc>
        <w:tc>
          <w:tcPr>
            <w:tcW w:w="4508" w:type="dxa"/>
          </w:tcPr>
          <w:p w:rsidR="000A0325" w:rsidRDefault="000A0325" w:rsidP="000A0325">
            <w:proofErr w:type="spellStart"/>
            <w:r>
              <w:t>paris</w:t>
            </w:r>
            <w:proofErr w:type="spellEnd"/>
            <w:r>
              <w:t xml:space="preserve">, </w:t>
            </w:r>
            <w:proofErr w:type="spellStart"/>
            <w:r>
              <w:t>friday</w:t>
            </w:r>
            <w:proofErr w:type="spellEnd"/>
            <w:r>
              <w:t xml:space="preserve">, tomorrow, san, </w:t>
            </w:r>
            <w:proofErr w:type="spellStart"/>
            <w:r>
              <w:t>wednesday</w:t>
            </w:r>
            <w:proofErr w:type="spellEnd"/>
            <w:r>
              <w:t xml:space="preserve">, scheduled, invited, arrive, </w:t>
            </w:r>
            <w:proofErr w:type="spellStart"/>
            <w:r>
              <w:t>saturday</w:t>
            </w:r>
            <w:proofErr w:type="spellEnd"/>
            <w:r>
              <w:t xml:space="preserve">, </w:t>
            </w:r>
            <w:proofErr w:type="spellStart"/>
            <w:r>
              <w:t>monday</w:t>
            </w:r>
            <w:proofErr w:type="spellEnd"/>
            <w:r>
              <w:t xml:space="preserve">, a.m., hour, </w:t>
            </w:r>
            <w:proofErr w:type="spellStart"/>
            <w:r>
              <w:t>tuesday</w:t>
            </w:r>
            <w:proofErr w:type="spellEnd"/>
            <w:r>
              <w:t xml:space="preserve">, yesterday, hotel, club, returned, newspaper, noon, luncheon, planned, reception, visit, trip, evening, presented, </w:t>
            </w:r>
            <w:proofErr w:type="spellStart"/>
            <w:r>
              <w:t>sund</w:t>
            </w:r>
            <w:r>
              <w:t>ay</w:t>
            </w:r>
            <w:proofErr w:type="spellEnd"/>
            <w:r>
              <w:t xml:space="preserve">, breakfast, dinner, </w:t>
            </w:r>
            <w:proofErr w:type="spellStart"/>
            <w:r>
              <w:t>thursday</w:t>
            </w:r>
            <w:proofErr w:type="spellEnd"/>
          </w:p>
        </w:tc>
      </w:tr>
      <w:tr w:rsidR="000A0325" w:rsidTr="000A0325">
        <w:tc>
          <w:tcPr>
            <w:tcW w:w="4508" w:type="dxa"/>
          </w:tcPr>
          <w:p w:rsidR="000A0325" w:rsidRDefault="000A0325" w:rsidP="000A0325">
            <w:r>
              <w:t>Cluster 61</w:t>
            </w:r>
          </w:p>
          <w:p w:rsidR="000A0325" w:rsidRDefault="000A0325" w:rsidP="000A0325"/>
        </w:tc>
        <w:tc>
          <w:tcPr>
            <w:tcW w:w="4508" w:type="dxa"/>
          </w:tcPr>
          <w:p w:rsidR="000A0325" w:rsidRDefault="000A0325" w:rsidP="000A0325">
            <w:r>
              <w:t xml:space="preserve">yellow, grass, tie, deep, paint, white, brushed, wore, pale, golden, tall, thick, ears, faint, jacket, dress, stuff, wearing, bare, tiny, trim, black, suit, sky, beard, stained, brown, jungle, blonde, skin, shade, hair, green, bright, boots, </w:t>
            </w:r>
            <w:proofErr w:type="spellStart"/>
            <w:r>
              <w:t>color</w:t>
            </w:r>
            <w:proofErr w:type="spellEnd"/>
            <w:r>
              <w:t xml:space="preserve">, shirt, pink, blue, </w:t>
            </w:r>
            <w:proofErr w:type="spellStart"/>
            <w:r>
              <w:t>gray</w:t>
            </w:r>
            <w:proofErr w:type="spellEnd"/>
          </w:p>
        </w:tc>
      </w:tr>
      <w:tr w:rsidR="000A0325" w:rsidTr="000A0325">
        <w:tc>
          <w:tcPr>
            <w:tcW w:w="4508" w:type="dxa"/>
          </w:tcPr>
          <w:p w:rsidR="000A0325" w:rsidRDefault="000A0325" w:rsidP="000A0325">
            <w:r>
              <w:lastRenderedPageBreak/>
              <w:t>Cluster 50</w:t>
            </w:r>
          </w:p>
        </w:tc>
        <w:tc>
          <w:tcPr>
            <w:tcW w:w="4508" w:type="dxa"/>
          </w:tcPr>
          <w:p w:rsidR="000A0325" w:rsidRDefault="000A0325" w:rsidP="000A0325">
            <w:bookmarkStart w:id="0" w:name="_GoBack"/>
            <w:bookmarkEnd w:id="0"/>
            <w:r>
              <w:t>lake, falls, hills, bridge, park, miles, distance, main, cover, pool, wide, upper, spread, line, shore, middle, buildings, houses, sea, valley, square, near, stream, streets, pacific, length, bay, region</w:t>
            </w:r>
            <w:r>
              <w:t>, laid, blocks, mountains, land</w:t>
            </w:r>
          </w:p>
        </w:tc>
      </w:tr>
      <w:tr w:rsidR="000A0325" w:rsidTr="000A0325">
        <w:tc>
          <w:tcPr>
            <w:tcW w:w="4508" w:type="dxa"/>
          </w:tcPr>
          <w:p w:rsidR="000A0325" w:rsidRDefault="000A0325" w:rsidP="000A0325">
            <w:r>
              <w:t xml:space="preserve">Cluster 27 </w:t>
            </w:r>
          </w:p>
        </w:tc>
        <w:tc>
          <w:tcPr>
            <w:tcW w:w="4508" w:type="dxa"/>
          </w:tcPr>
          <w:p w:rsidR="000A0325" w:rsidRDefault="000A0325" w:rsidP="000A0325">
            <w:r>
              <w:t xml:space="preserve">secretary, report, conference, president, </w:t>
            </w:r>
            <w:proofErr w:type="spellStart"/>
            <w:r>
              <w:t>kennedy</w:t>
            </w:r>
            <w:proofErr w:type="spellEnd"/>
            <w:r>
              <w:t xml:space="preserve">, news, council, announced, plans, committee, press, meeting, </w:t>
            </w:r>
            <w:proofErr w:type="spellStart"/>
            <w:r>
              <w:t>wa</w:t>
            </w:r>
            <w:r>
              <w:t>shington</w:t>
            </w:r>
            <w:proofErr w:type="spellEnd"/>
            <w:r>
              <w:t>, association, congress</w:t>
            </w:r>
          </w:p>
        </w:tc>
      </w:tr>
      <w:tr w:rsidR="000A0325" w:rsidTr="000A0325">
        <w:tc>
          <w:tcPr>
            <w:tcW w:w="4508" w:type="dxa"/>
          </w:tcPr>
          <w:p w:rsidR="000A0325" w:rsidRDefault="000A0325" w:rsidP="000A0325">
            <w:r>
              <w:t>Cluster 16</w:t>
            </w:r>
          </w:p>
        </w:tc>
        <w:tc>
          <w:tcPr>
            <w:tcW w:w="4508" w:type="dxa"/>
          </w:tcPr>
          <w:p w:rsidR="000A0325" w:rsidRDefault="000A0325" w:rsidP="000A0325">
            <w:r>
              <w:t xml:space="preserve">college, professor, academic, faculty, negro, </w:t>
            </w:r>
            <w:proofErr w:type="spellStart"/>
            <w:r>
              <w:t>brooklyn</w:t>
            </w:r>
            <w:proofErr w:type="spellEnd"/>
            <w:r>
              <w:t xml:space="preserve">, student, teaching, junior, </w:t>
            </w:r>
            <w:proofErr w:type="spellStart"/>
            <w:r>
              <w:t>carleton</w:t>
            </w:r>
            <w:proofErr w:type="spellEnd"/>
            <w:r>
              <w:t xml:space="preserve">, class, students, </w:t>
            </w:r>
            <w:proofErr w:type="spellStart"/>
            <w:r>
              <w:t>dartmouth</w:t>
            </w:r>
            <w:proofErr w:type="spellEnd"/>
            <w:r>
              <w:t>, schools, graduate, teachers, campus, institute, members, school, churches, catholic, courses, university, g</w:t>
            </w:r>
            <w:r>
              <w:t xml:space="preserve">rade, </w:t>
            </w:r>
            <w:proofErr w:type="spellStart"/>
            <w:r>
              <w:t>jewish</w:t>
            </w:r>
            <w:proofErr w:type="spellEnd"/>
            <w:r>
              <w:t>, attending, attend</w:t>
            </w:r>
          </w:p>
        </w:tc>
      </w:tr>
      <w:tr w:rsidR="000A0325" w:rsidTr="000A0325">
        <w:tc>
          <w:tcPr>
            <w:tcW w:w="4508" w:type="dxa"/>
          </w:tcPr>
          <w:p w:rsidR="000A0325" w:rsidRDefault="000A0325" w:rsidP="000A0325">
            <w:r>
              <w:t>Cluster 13</w:t>
            </w:r>
          </w:p>
        </w:tc>
        <w:tc>
          <w:tcPr>
            <w:tcW w:w="4508" w:type="dxa"/>
          </w:tcPr>
          <w:p w:rsidR="000A0325" w:rsidRDefault="000A0325" w:rsidP="000A0325">
            <w:r>
              <w:t>included, tax, additional, property, provided, value, income, due, sales, money, bill, pay,</w:t>
            </w:r>
            <w:r>
              <w:t xml:space="preserve"> provides, fiscal, amount, paid</w:t>
            </w:r>
          </w:p>
        </w:tc>
      </w:tr>
      <w:tr w:rsidR="000A0325" w:rsidTr="000A0325">
        <w:tc>
          <w:tcPr>
            <w:tcW w:w="4508" w:type="dxa"/>
          </w:tcPr>
          <w:p w:rsidR="000A0325" w:rsidRDefault="000A0325" w:rsidP="000A0325">
            <w:r>
              <w:t>Cluster 3</w:t>
            </w:r>
          </w:p>
        </w:tc>
        <w:tc>
          <w:tcPr>
            <w:tcW w:w="4508" w:type="dxa"/>
          </w:tcPr>
          <w:p w:rsidR="000A0325" w:rsidRDefault="000A0325" w:rsidP="000A0325">
            <w:r>
              <w:t>column, emission, observations, planets, arc, anode, material, particles, measured, earth, strain, contains, gas, heat, velocity, surface, temperature, temperatures, measurements, flux, wave, thermal, holder, transfer, planet, radiation, mass, waves, moon, planetary, energy</w:t>
            </w:r>
          </w:p>
        </w:tc>
      </w:tr>
    </w:tbl>
    <w:p w:rsidR="000A0325" w:rsidRDefault="000A0325" w:rsidP="000A0325"/>
    <w:sectPr w:rsidR="000A03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3MDMwNTQwNrewNLdU0lEKTi0uzszPAykwrAUAJWmj7CwAAAA="/>
  </w:docVars>
  <w:rsids>
    <w:rsidRoot w:val="00D27D33"/>
    <w:rsid w:val="000A0325"/>
    <w:rsid w:val="005E35E9"/>
    <w:rsid w:val="00681795"/>
    <w:rsid w:val="00CA50F9"/>
    <w:rsid w:val="00D2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87DDB"/>
  <w15:chartTrackingRefBased/>
  <w15:docId w15:val="{B3D549D3-BD40-4E80-A8DC-8E195606E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7D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D27D3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68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68</Words>
  <Characters>2102</Characters>
  <Application>Microsoft Office Word</Application>
  <DocSecurity>0</DocSecurity>
  <Lines>17</Lines>
  <Paragraphs>4</Paragraphs>
  <ScaleCrop>false</ScaleCrop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al Rander</dc:creator>
  <cp:keywords/>
  <dc:description/>
  <cp:lastModifiedBy>Gopal Rander</cp:lastModifiedBy>
  <cp:revision>2</cp:revision>
  <dcterms:created xsi:type="dcterms:W3CDTF">2016-11-27T07:40:00Z</dcterms:created>
  <dcterms:modified xsi:type="dcterms:W3CDTF">2016-11-27T07:49:00Z</dcterms:modified>
</cp:coreProperties>
</file>